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7F2A528C" w14:textId="77777777" w:rsidR="00F628E1" w:rsidRDefault="00F628E1" w:rsidP="00F628E1">
      <w:pPr>
        <w:rPr>
          <w:lang w:eastAsia="en-AU"/>
        </w:rPr>
      </w:pPr>
      <w:r>
        <w:rPr>
          <w:lang w:eastAsia="en-AU"/>
        </w:rPr>
        <w:t xml:space="preserve">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 </w:t>
      </w:r>
    </w:p>
    <w:p w14:paraId="15ADB8B4" w14:textId="77777777" w:rsidR="00F628E1" w:rsidRDefault="00F628E1" w:rsidP="00F628E1">
      <w:pPr>
        <w:rPr>
          <w:lang w:eastAsia="en-AU"/>
        </w:rPr>
      </w:pPr>
    </w:p>
    <w:p w14:paraId="44937DF9" w14:textId="77777777" w:rsidR="00F628E1" w:rsidRDefault="00F628E1"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F628E1" w:rsidP="00F628E1">
      <w:pPr>
        <w:rPr>
          <w:lang w:eastAsia="en-AU"/>
        </w:rPr>
      </w:pPr>
    </w:p>
    <w:p w14:paraId="6D13B73C" w14:textId="77777777" w:rsidR="00F628E1" w:rsidRDefault="00F628E1" w:rsidP="00F628E1">
      <w:pPr>
        <w:rPr>
          <w:lang w:eastAsia="en-AU"/>
        </w:rPr>
      </w:pPr>
      <w:r>
        <w:rPr>
          <w:lang w:eastAsia="en-AU"/>
        </w:rPr>
        <w:t xml:space="preserve">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F628E1" w:rsidP="00F628E1">
      <w:pPr>
        <w:rPr>
          <w:lang w:eastAsia="en-AU"/>
        </w:rPr>
      </w:pPr>
    </w:p>
    <w:p w14:paraId="702BB3FD" w14:textId="77777777" w:rsidR="00F628E1" w:rsidRDefault="00F628E1" w:rsidP="00F628E1">
      <w:pPr>
        <w:rPr>
          <w:lang w:eastAsia="en-AU"/>
        </w:rPr>
      </w:pPr>
      <w:r>
        <w:rPr>
          <w:lang w:eastAsia="en-AU"/>
        </w:rPr>
        <w:t xml:space="preserve">An evidence guide docum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F628E1" w:rsidP="00F628E1">
      <w:pPr>
        <w:rPr>
          <w:lang w:eastAsia="en-AU"/>
        </w:rPr>
      </w:pPr>
    </w:p>
    <w:p w14:paraId="6E1053DD" w14:textId="77777777" w:rsidR="00F628E1" w:rsidRDefault="00F628E1" w:rsidP="00F628E1">
      <w:pPr>
        <w:rPr>
          <w:lang w:eastAsia="en-AU"/>
        </w:rPr>
      </w:pPr>
      <w:r w:rsidRPr="00914A85">
        <w:rPr>
          <w:b/>
          <w:bCs/>
          <w:lang w:eastAsia="en-AU"/>
        </w:rPr>
        <w:t>Topics for learning</w:t>
      </w:r>
      <w:r>
        <w:rPr>
          <w:lang w:eastAsia="en-AU"/>
        </w:rPr>
        <w:t xml:space="preserve"> material (choose one, all continuing content must be chosen before we can allow for duplicate choices). </w:t>
      </w:r>
    </w:p>
    <w:p w14:paraId="036E3070" w14:textId="77777777" w:rsidR="00F628E1" w:rsidRDefault="00F628E1" w:rsidP="00F628E1">
      <w:pPr>
        <w:rPr>
          <w:lang w:eastAsia="en-AU"/>
        </w:rPr>
      </w:pPr>
    </w:p>
    <w:p w14:paraId="3544E293" w14:textId="77777777" w:rsidR="00F628E1" w:rsidRPr="00E93C00" w:rsidRDefault="00F628E1" w:rsidP="00F628E1">
      <w:pPr>
        <w:rPr>
          <w:b/>
          <w:bCs/>
          <w:lang w:eastAsia="en-AU"/>
        </w:rPr>
      </w:pPr>
      <w:bookmarkStart w:id="0" w:name="_Hlk101783025"/>
      <w:r w:rsidRPr="00E93C00">
        <w:rPr>
          <w:b/>
          <w:bCs/>
          <w:lang w:eastAsia="en-AU"/>
        </w:rPr>
        <w:t>Continuing students</w:t>
      </w:r>
    </w:p>
    <w:p w14:paraId="2EB4E97C" w14:textId="77777777" w:rsidR="00F628E1" w:rsidRDefault="00F628E1" w:rsidP="00F628E1">
      <w:pPr>
        <w:rPr>
          <w:lang w:eastAsia="en-AU"/>
        </w:rPr>
      </w:pPr>
    </w:p>
    <w:p w14:paraId="6D6E09D8" w14:textId="77777777" w:rsidR="00F628E1" w:rsidRDefault="00F628E1" w:rsidP="00F628E1">
      <w:pPr>
        <w:numPr>
          <w:ilvl w:val="0"/>
          <w:numId w:val="5"/>
        </w:numPr>
        <w:rPr>
          <w:lang w:eastAsia="en-AU"/>
        </w:rPr>
      </w:pPr>
      <w:r>
        <w:rPr>
          <w:lang w:eastAsia="en-AU"/>
        </w:rPr>
        <w:t>argparse: a python module for handling command line input</w:t>
      </w:r>
    </w:p>
    <w:p w14:paraId="317C8E78" w14:textId="77777777" w:rsidR="00F628E1" w:rsidRDefault="00F628E1" w:rsidP="00F628E1">
      <w:pPr>
        <w:numPr>
          <w:ilvl w:val="0"/>
          <w:numId w:val="5"/>
        </w:numPr>
        <w:rPr>
          <w:lang w:eastAsia="en-AU"/>
        </w:rPr>
      </w:pPr>
      <w:r>
        <w:rPr>
          <w:lang w:eastAsia="en-AU"/>
        </w:rPr>
        <w:t>PyFiglet: a python module for converting strings into ASCII Text</w:t>
      </w:r>
    </w:p>
    <w:p w14:paraId="127253C2" w14:textId="77777777" w:rsidR="00F628E1" w:rsidRDefault="00F628E1" w:rsidP="00F628E1">
      <w:pPr>
        <w:numPr>
          <w:ilvl w:val="0"/>
          <w:numId w:val="5"/>
        </w:numPr>
        <w:rPr>
          <w:lang w:eastAsia="en-AU"/>
        </w:rPr>
      </w:pPr>
      <w:r>
        <w:rPr>
          <w:lang w:eastAsia="en-AU"/>
        </w:rPr>
        <w:t>rich: a python library for creating rich text and beautiful formatting for command line applications</w:t>
      </w:r>
    </w:p>
    <w:p w14:paraId="4703FBDD" w14:textId="77777777" w:rsidR="00F628E1" w:rsidRDefault="00F628E1" w:rsidP="00F628E1">
      <w:pPr>
        <w:numPr>
          <w:ilvl w:val="0"/>
          <w:numId w:val="5"/>
        </w:numPr>
        <w:rPr>
          <w:lang w:eastAsia="en-AU"/>
        </w:rPr>
      </w:pPr>
      <w:r>
        <w:rPr>
          <w:lang w:eastAsia="en-AU"/>
        </w:rPr>
        <w:t>beautiful Soup: a parsing library that allows you to read / analyse / extract data from XML and HTML documents</w:t>
      </w:r>
    </w:p>
    <w:p w14:paraId="7EE22493" w14:textId="77777777" w:rsidR="00F628E1" w:rsidRDefault="00F628E1" w:rsidP="00F628E1">
      <w:pPr>
        <w:numPr>
          <w:ilvl w:val="0"/>
          <w:numId w:val="5"/>
        </w:numPr>
        <w:rPr>
          <w:lang w:eastAsia="en-AU"/>
        </w:rPr>
      </w:pPr>
      <w:r>
        <w:rPr>
          <w:lang w:eastAsia="en-AU"/>
        </w:rPr>
        <w:t>requests: a HTTP library that allows you to access webpages specifically posting to forms.</w:t>
      </w:r>
    </w:p>
    <w:p w14:paraId="44A20CB2" w14:textId="77777777" w:rsidR="00F628E1" w:rsidRDefault="00F628E1" w:rsidP="00F628E1">
      <w:pPr>
        <w:numPr>
          <w:ilvl w:val="0"/>
          <w:numId w:val="5"/>
        </w:numPr>
        <w:rPr>
          <w:lang w:eastAsia="en-AU"/>
        </w:rPr>
      </w:pPr>
      <w:r>
        <w:rPr>
          <w:lang w:eastAsia="en-AU"/>
        </w:rPr>
        <w:t>Objects as reusable namespaces</w:t>
      </w:r>
    </w:p>
    <w:p w14:paraId="17CDD4B8" w14:textId="77777777" w:rsidR="00F628E1" w:rsidRDefault="00F628E1" w:rsidP="00F628E1">
      <w:pPr>
        <w:numPr>
          <w:ilvl w:val="0"/>
          <w:numId w:val="5"/>
        </w:numPr>
        <w:rPr>
          <w:lang w:eastAsia="en-AU"/>
        </w:rPr>
      </w:pPr>
      <w:r>
        <w:rPr>
          <w:lang w:eastAsia="en-AU"/>
        </w:rPr>
        <w:t>(optional | advanced) how to play hangman</w:t>
      </w:r>
    </w:p>
    <w:p w14:paraId="4E665855" w14:textId="77777777" w:rsidR="00F628E1" w:rsidRDefault="00F628E1" w:rsidP="00F628E1">
      <w:pPr>
        <w:rPr>
          <w:lang w:eastAsia="en-AU"/>
        </w:rPr>
      </w:pPr>
    </w:p>
    <w:p w14:paraId="47578547" w14:textId="77777777" w:rsidR="00F628E1" w:rsidRDefault="00F628E1"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F628E1" w:rsidP="00F628E1">
      <w:pPr>
        <w:numPr>
          <w:ilvl w:val="0"/>
          <w:numId w:val="5"/>
        </w:numPr>
        <w:rPr>
          <w:lang w:eastAsia="en-AU"/>
        </w:rPr>
      </w:pPr>
      <w:r>
        <w:rPr>
          <w:lang w:eastAsia="en-AU"/>
        </w:rPr>
        <w:t xml:space="preserve">Functions in python: how to pass information to, use that information, and return information from a reusable function. </w:t>
      </w:r>
    </w:p>
    <w:p w14:paraId="4A91551E" w14:textId="77777777" w:rsidR="00F628E1" w:rsidRPr="00914A85" w:rsidRDefault="00F628E1" w:rsidP="00F628E1">
      <w:pPr>
        <w:numPr>
          <w:ilvl w:val="0"/>
          <w:numId w:val="5"/>
        </w:numPr>
        <w:rPr>
          <w:lang w:eastAsia="en-AU"/>
        </w:rPr>
      </w:pPr>
      <w:r w:rsidRPr="00914A85">
        <w:rPr>
          <w:lang w:eastAsia="en-AU"/>
        </w:rPr>
        <w:t>For loops in python</w:t>
      </w:r>
      <w:r>
        <w:rPr>
          <w:lang w:eastAsia="en-AU"/>
        </w:rPr>
        <w:t>: how to iterate over a range / group of things</w:t>
      </w:r>
    </w:p>
    <w:p w14:paraId="447B4BA5" w14:textId="77777777" w:rsidR="00F628E1" w:rsidRDefault="00F628E1" w:rsidP="00F628E1">
      <w:pPr>
        <w:numPr>
          <w:ilvl w:val="0"/>
          <w:numId w:val="5"/>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F628E1" w:rsidP="00F628E1">
      <w:pPr>
        <w:rPr>
          <w:lang w:eastAsia="en-AU"/>
        </w:rPr>
      </w:pPr>
    </w:p>
    <w:p w14:paraId="4CF54723" w14:textId="77777777" w:rsidR="00F628E1" w:rsidRDefault="00F628E1"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F628E1" w:rsidP="00F628E1">
      <w:pPr>
        <w:rPr>
          <w:lang w:eastAsia="en-AU"/>
        </w:rPr>
      </w:pPr>
    </w:p>
    <w:p w14:paraId="1B728E31" w14:textId="77777777" w:rsidR="00F628E1" w:rsidRDefault="00F628E1" w:rsidP="00F628E1">
      <w:pPr>
        <w:numPr>
          <w:ilvl w:val="0"/>
          <w:numId w:val="5"/>
        </w:numPr>
        <w:rPr>
          <w:lang w:eastAsia="en-AU"/>
        </w:rPr>
      </w:pPr>
      <w:r>
        <w:rPr>
          <w:lang w:eastAsia="en-AU"/>
        </w:rPr>
        <w:t>Some sort of explicit instruction on the topic</w:t>
      </w:r>
    </w:p>
    <w:p w14:paraId="14C5ABC5" w14:textId="77777777" w:rsidR="00F628E1" w:rsidRDefault="00F628E1" w:rsidP="00F628E1">
      <w:pPr>
        <w:numPr>
          <w:ilvl w:val="0"/>
          <w:numId w:val="5"/>
        </w:numPr>
        <w:rPr>
          <w:lang w:eastAsia="en-AU"/>
        </w:rPr>
      </w:pPr>
      <w:r>
        <w:rPr>
          <w:lang w:eastAsia="en-AU"/>
        </w:rPr>
        <w:t>At least 2-4 (group size +1) worked example for any major thought you are trying to express</w:t>
      </w:r>
    </w:p>
    <w:p w14:paraId="7E5B605B" w14:textId="77777777" w:rsidR="00F628E1" w:rsidRDefault="00F628E1" w:rsidP="00F628E1">
      <w:pPr>
        <w:numPr>
          <w:ilvl w:val="0"/>
          <w:numId w:val="5"/>
        </w:numPr>
        <w:rPr>
          <w:lang w:eastAsia="en-AU"/>
        </w:rPr>
      </w:pPr>
      <w:r>
        <w:rPr>
          <w:lang w:eastAsia="en-AU"/>
        </w:rPr>
        <w:t xml:space="preserve">At least 1 practice question for each worked example. </w:t>
      </w:r>
    </w:p>
    <w:p w14:paraId="128C8151" w14:textId="77777777" w:rsidR="00F628E1" w:rsidRDefault="00F628E1" w:rsidP="00F628E1">
      <w:pPr>
        <w:numPr>
          <w:ilvl w:val="0"/>
          <w:numId w:val="5"/>
        </w:numPr>
        <w:rPr>
          <w:lang w:eastAsia="en-AU"/>
        </w:rPr>
      </w:pPr>
      <w:r>
        <w:rPr>
          <w:lang w:eastAsia="en-AU"/>
        </w:rPr>
        <w:t xml:space="preserve">At least 1 challenge question which incorporates the majority the knowledge from above. </w:t>
      </w:r>
    </w:p>
    <w:p w14:paraId="3349B673" w14:textId="77777777" w:rsidR="00F628E1" w:rsidRDefault="00F628E1" w:rsidP="00F628E1">
      <w:pPr>
        <w:rPr>
          <w:lang w:eastAsia="en-AU"/>
        </w:rPr>
      </w:pPr>
    </w:p>
    <w:p w14:paraId="2DE93232" w14:textId="77777777" w:rsidR="00F628E1" w:rsidRPr="005D6F8A" w:rsidRDefault="00F628E1" w:rsidP="00F628E1">
      <w:pPr>
        <w:rPr>
          <w:b/>
          <w:bCs/>
          <w:lang w:eastAsia="en-AU"/>
        </w:rPr>
      </w:pPr>
      <w:r w:rsidRPr="005D6F8A">
        <w:rPr>
          <w:b/>
          <w:bCs/>
          <w:lang w:eastAsia="en-AU"/>
        </w:rPr>
        <w:lastRenderedPageBreak/>
        <w:t xml:space="preserve">Evidence Guide: </w:t>
      </w:r>
    </w:p>
    <w:p w14:paraId="66376887" w14:textId="77777777" w:rsidR="00F628E1" w:rsidRDefault="00F628E1" w:rsidP="00F628E1">
      <w:pPr>
        <w:rPr>
          <w:lang w:eastAsia="en-AU"/>
        </w:rPr>
      </w:pPr>
    </w:p>
    <w:p w14:paraId="76B1DE01" w14:textId="77777777" w:rsidR="00F628E1" w:rsidRDefault="00F628E1" w:rsidP="00F628E1">
      <w:pPr>
        <w:rPr>
          <w:lang w:eastAsia="en-AU"/>
        </w:rPr>
      </w:pPr>
      <w:r>
        <w:rPr>
          <w:lang w:eastAsia="en-AU"/>
        </w:rPr>
        <w:t xml:space="preserve">Students must respond to the following questions: </w:t>
      </w:r>
    </w:p>
    <w:p w14:paraId="3FC1FA67" w14:textId="77777777" w:rsidR="00865C87" w:rsidRDefault="00865C87" w:rsidP="00F628E1">
      <w:pPr>
        <w:numPr>
          <w:ilvl w:val="0"/>
          <w:numId w:val="5"/>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865C87" w:rsidP="00865C87">
      <w:pPr>
        <w:numPr>
          <w:ilvl w:val="0"/>
          <w:numId w:val="5"/>
        </w:numPr>
        <w:rPr>
          <w:lang w:eastAsia="en-AU"/>
        </w:rPr>
      </w:pPr>
      <w:r w:rsidRPr="00865C87">
        <w:rPr>
          <w:lang w:eastAsia="en-AU"/>
        </w:rPr>
        <w:t xml:space="preserve">Question 2: How did your existing knowledge and/or understanding of Information Technology helped inform your work on the tutorial. </w:t>
      </w:r>
    </w:p>
    <w:p w14:paraId="0BBA3B77" w14:textId="3D530C83" w:rsidR="00C926C0" w:rsidRDefault="00865C87" w:rsidP="00865C87">
      <w:pPr>
        <w:numPr>
          <w:ilvl w:val="0"/>
          <w:numId w:val="5"/>
        </w:numPr>
        <w:rPr>
          <w:lang w:eastAsia="en-AU"/>
        </w:rPr>
      </w:pPr>
      <w:r w:rsidRPr="00865C87">
        <w:rPr>
          <w:lang w:eastAsia="en-AU"/>
        </w:rPr>
        <w:t>Question 3: How has your understanding of Information Technology changed from the start of this assignment time until now?</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6"/>
              </w:numPr>
            </w:pPr>
            <w:r>
              <w:t>Explicit instruction</w:t>
            </w:r>
          </w:p>
          <w:p w14:paraId="522D5273" w14:textId="77777777" w:rsidR="008B26FE" w:rsidRDefault="008B26FE" w:rsidP="008B26FE">
            <w:pPr>
              <w:pStyle w:val="ListParagraph"/>
              <w:numPr>
                <w:ilvl w:val="0"/>
                <w:numId w:val="6"/>
              </w:numPr>
            </w:pPr>
            <w:r>
              <w:t>At least 2-4 worked example for each required element (minimum group-size + 1)</w:t>
            </w:r>
          </w:p>
          <w:p w14:paraId="2FC0F592" w14:textId="77777777" w:rsidR="008B26FE" w:rsidRDefault="008B26FE" w:rsidP="008B26FE">
            <w:pPr>
              <w:pStyle w:val="ListParagraph"/>
              <w:numPr>
                <w:ilvl w:val="0"/>
                <w:numId w:val="6"/>
              </w:numPr>
            </w:pPr>
            <w:r>
              <w:t>At least 1 practice question for each worked example</w:t>
            </w:r>
          </w:p>
          <w:p w14:paraId="1899BC2E" w14:textId="77777777" w:rsidR="008B26FE" w:rsidRDefault="008B26FE" w:rsidP="008B26FE">
            <w:pPr>
              <w:pStyle w:val="ListParagraph"/>
              <w:numPr>
                <w:ilvl w:val="0"/>
                <w:numId w:val="6"/>
              </w:numPr>
            </w:pPr>
            <w:r>
              <w:t>At least 1 challenge question which requires most of the practice questions</w:t>
            </w:r>
          </w:p>
          <w:p w14:paraId="77184294" w14:textId="5CD4F7E4" w:rsidR="008B26FE" w:rsidRDefault="008B26FE" w:rsidP="008B26FE">
            <w:pPr>
              <w:pStyle w:val="ListParagraph"/>
              <w:numPr>
                <w:ilvl w:val="0"/>
                <w:numId w:val="6"/>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6"/>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27CBFFFC" w14:textId="77777777" w:rsidR="007E3502" w:rsidRPr="007023B1" w:rsidRDefault="007E3502" w:rsidP="007E3502">
            <w:pPr>
              <w:jc w:val="center"/>
              <w:rPr>
                <w:rFonts w:eastAsia="Calibri"/>
              </w:rPr>
            </w:pPr>
            <w:r w:rsidRPr="007023B1">
              <w:rPr>
                <w:rFonts w:eastAsia="Calibri"/>
              </w:rPr>
              <w:t>2</w:t>
            </w:r>
          </w:p>
          <w:p w14:paraId="58283226" w14:textId="77777777" w:rsidR="007E3502" w:rsidRPr="007023B1" w:rsidRDefault="007E3502" w:rsidP="007E3502">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7777777" w:rsidR="007E3502" w:rsidRPr="007023B1" w:rsidRDefault="007E3502" w:rsidP="007E3502">
            <w:pPr>
              <w:jc w:val="center"/>
              <w:rPr>
                <w:color w:val="auto"/>
              </w:rPr>
            </w:pPr>
            <w:r w:rsidRPr="007023B1">
              <w:t>A __/20</w:t>
            </w:r>
            <w:r w:rsidRPr="007023B1">
              <w:br/>
              <w:t>T __/10</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77777777" w:rsidR="007E3502" w:rsidRPr="007023B1" w:rsidRDefault="007E3502" w:rsidP="00893BFC">
            <w:pPr>
              <w:rPr>
                <w:b/>
                <w:bCs/>
              </w:rPr>
            </w:pPr>
            <w:r w:rsidRPr="007023B1">
              <w:rPr>
                <w:b/>
                <w:bCs/>
              </w:rPr>
              <w:t>Reflection document</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6"/>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68034AB1" w14:textId="77777777" w:rsidR="007E3502" w:rsidRPr="007023B1" w:rsidRDefault="007E3502" w:rsidP="007E3502">
            <w:pPr>
              <w:jc w:val="center"/>
            </w:pPr>
            <w:r w:rsidRPr="007023B1">
              <w:rPr>
                <w:rFonts w:eastAsia="Calibri"/>
              </w:rPr>
              <w:t>2</w:t>
            </w:r>
          </w:p>
          <w:p w14:paraId="615568CD" w14:textId="77777777" w:rsidR="007E3502" w:rsidRPr="007023B1" w:rsidRDefault="007E3502" w:rsidP="007E3502">
            <w:pPr>
              <w:jc w:val="center"/>
              <w:rPr>
                <w:rFonts w:eastAsia="Calibri"/>
              </w:rPr>
            </w:pPr>
            <w:r w:rsidRPr="007023B1">
              <w:rPr>
                <w:rFonts w:eastAsia="Calibri"/>
              </w:rPr>
              <w:t>2</w:t>
            </w:r>
          </w:p>
          <w:p w14:paraId="24A26E05" w14:textId="77777777" w:rsidR="007E3502" w:rsidRPr="007023B1" w:rsidRDefault="007E3502" w:rsidP="007E3502">
            <w:pPr>
              <w:jc w:val="center"/>
              <w:rPr>
                <w:color w:val="auto"/>
                <w:kern w:val="0"/>
              </w:rPr>
            </w:pPr>
            <w:r w:rsidRPr="007023B1">
              <w:rPr>
                <w:rFonts w:eastAsia="Calibri"/>
              </w:rPr>
              <w:t>2</w:t>
            </w:r>
          </w:p>
          <w:p w14:paraId="06637EBA"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7777777" w:rsidR="007E3502" w:rsidRPr="007023B1" w:rsidRDefault="007E3502" w:rsidP="007E3502">
            <w:pPr>
              <w:jc w:val="center"/>
              <w:rPr>
                <w:color w:val="auto"/>
              </w:rPr>
            </w:pPr>
            <w:r w:rsidRPr="007023B1">
              <w:t>__/10</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w:t>
            </w:r>
            <w:r w:rsidRPr="008B26FE">
              <w:rPr>
                <w:rFonts w:eastAsia="Calibri"/>
                <w:sz w:val="22"/>
                <w:szCs w:val="22"/>
              </w:rPr>
              <w:t>all</w:t>
            </w:r>
            <w:r w:rsidRPr="008B26FE">
              <w:rPr>
                <w:rFonts w:eastAsia="Calibri"/>
                <w:sz w:val="22"/>
                <w:szCs w:val="22"/>
              </w:rPr>
              <w:t xml:space="preserve">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6"/>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 xml:space="preserve">Question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6"/>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 xml:space="preserve">Question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284AC6"/>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37E36E"/>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5" w15:restartNumberingAfterBreak="0">
    <w:nsid w:val="024E273E"/>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375B443"/>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03ADA88"/>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11CCCE4"/>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43506977">
    <w:abstractNumId w:val="4"/>
  </w:num>
  <w:num w:numId="6" w16cid:durableId="1544245104">
    <w:abstractNumId w:val="5"/>
  </w:num>
  <w:num w:numId="6" w16cid:durableId="1983346553">
    <w:abstractNumId w:val="5"/>
  </w:num>
  <w:num w:numId="6" w16cid:durableId="1003312277">
    <w:abstractNumId w:val="5"/>
  </w:num>
  <w:num w:numId="6" w16cid:durableId="1553692720">
    <w:abstractNumId w:val="5"/>
  </w:num>
  <w:num w:numId="6" w16cid:durableId="131291700">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